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5086" w14:textId="62E2887A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DE6754">
        <w:rPr>
          <w:lang w:val="ru-RU"/>
        </w:rPr>
        <w:t>четвёрт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22B1B9EB" w:rsidR="00743757" w:rsidRPr="00491F00" w:rsidRDefault="00DE6754">
      <w:pPr>
        <w:pStyle w:val="FirstParagraph"/>
        <w:rPr>
          <w:lang w:val="ru-RU"/>
        </w:rPr>
      </w:pPr>
      <w:r>
        <w:rPr>
          <w:lang w:val="ru-RU"/>
        </w:rPr>
        <w:t>Четвёртый</w:t>
      </w:r>
      <w:r w:rsidR="00777E32" w:rsidRPr="00491F00">
        <w:rPr>
          <w:lang w:val="ru-RU"/>
        </w:rPr>
        <w:t xml:space="preserve"> этап проекта посвящён </w:t>
      </w:r>
      <w:r>
        <w:rPr>
          <w:lang w:val="ru-RU"/>
        </w:rPr>
        <w:t>добавлению ссылок на социальные сети</w:t>
      </w:r>
      <w:r w:rsidR="00777E32" w:rsidRPr="00491F00">
        <w:rPr>
          <w:lang w:val="ru-RU"/>
        </w:rPr>
        <w:t xml:space="preserve">. На этом этапе мы </w:t>
      </w:r>
      <w:r>
        <w:rPr>
          <w:lang w:val="ru-RU"/>
        </w:rPr>
        <w:t>добавили ссылки на сайты</w:t>
      </w:r>
      <w:r w:rsidR="005565AE">
        <w:rPr>
          <w:lang w:val="ru-RU"/>
        </w:rPr>
        <w:t xml:space="preserve"> и </w:t>
      </w:r>
      <w:r w:rsidR="00777E32" w:rsidRPr="00491F00">
        <w:rPr>
          <w:lang w:val="ru-RU"/>
        </w:rPr>
        <w:t>структуру сайта, подготовили стили, добавили интерактивные элемент</w:t>
      </w:r>
      <w:r w:rsidR="005565AE">
        <w:rPr>
          <w:lang w:val="ru-RU"/>
        </w:rPr>
        <w:t>ы</w:t>
      </w:r>
      <w:r w:rsidR="00777E32" w:rsidRPr="00491F00">
        <w:rPr>
          <w:lang w:val="ru-RU"/>
        </w:rPr>
        <w:t>. В отчёте описаны ключевые шаги и приложены скриншоты для наглядности.</w:t>
      </w:r>
    </w:p>
    <w:p w14:paraId="4FEA8593" w14:textId="77777777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03C6A8DD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</w:t>
      </w:r>
      <w:r w:rsidR="00DE6754">
        <w:rPr>
          <w:lang w:val="ru-RU"/>
        </w:rPr>
        <w:t>Добавить ссылки на сайты</w:t>
      </w:r>
      <w:r w:rsidR="005565AE">
        <w:rPr>
          <w:lang w:val="ru-RU"/>
        </w:rPr>
        <w:t xml:space="preserve"> и итоги прошедшей недели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000000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05C75D15" w14:textId="46695682" w:rsidR="00743757" w:rsidRPr="00DC13AA" w:rsidRDefault="00DC13AA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363328A2" wp14:editId="78148619">
            <wp:extent cx="6153150" cy="51911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9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DC13AA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CSS</w:t>
      </w:r>
      <w:r w:rsidR="00777E32" w:rsidRPr="00DC13AA">
        <w:rPr>
          <w:b/>
          <w:bCs/>
          <w:lang w:val="ru-RU"/>
        </w:rPr>
        <w:t>:</w:t>
      </w:r>
      <w:r w:rsidR="00777E32" w:rsidRPr="00DC13AA">
        <w:rPr>
          <w:lang w:val="ru-RU"/>
        </w:rPr>
        <w:t xml:space="preserve"> Скриншот </w:t>
      </w:r>
      <w:r w:rsidR="00777E32">
        <w:t>CSS</w:t>
      </w:r>
    </w:p>
    <w:p w14:paraId="4C4A98D0" w14:textId="77777777" w:rsidR="00743757" w:rsidRDefault="00000000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6991A4FB" w14:textId="2AD74BF5" w:rsidR="00743757" w:rsidRPr="00491F00" w:rsidRDefault="00DC13AA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570A0144" wp14:editId="26E7EF62">
            <wp:extent cx="6153150" cy="5543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HTML</w:t>
      </w:r>
      <w:r w:rsidR="00777E32" w:rsidRPr="00491F00">
        <w:rPr>
          <w:b/>
          <w:bCs/>
          <w:lang w:val="ru-RU"/>
        </w:rPr>
        <w:t>:</w:t>
      </w:r>
      <w:r w:rsidR="00777E32" w:rsidRPr="00491F00">
        <w:rPr>
          <w:lang w:val="ru-RU"/>
        </w:rPr>
        <w:t xml:space="preserve"> Скриншот </w:t>
      </w:r>
      <w:r w:rsidR="00777E32">
        <w:t>HTML</w:t>
      </w:r>
    </w:p>
    <w:p w14:paraId="137331FD" w14:textId="77777777" w:rsidR="00743757" w:rsidRDefault="00000000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8FE0C28" w14:textId="5A8DA38C" w:rsidR="00743757" w:rsidRDefault="00DC13AA">
      <w:pPr>
        <w:pStyle w:val="a0"/>
      </w:pPr>
      <w:r>
        <w:rPr>
          <w:noProof/>
        </w:rPr>
        <w:lastRenderedPageBreak/>
        <w:drawing>
          <wp:inline distT="0" distB="0" distL="0" distR="0" wp14:anchorId="7C8C0633" wp14:editId="4C46FE11">
            <wp:extent cx="6153150" cy="50863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000000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0F484C27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639E2EFC" w14:textId="4463A691" w:rsidR="00743757" w:rsidRPr="00DC13AA" w:rsidRDefault="00DC13AA">
      <w:pPr>
        <w:pStyle w:val="a0"/>
        <w:rPr>
          <w:b/>
          <w:bCs/>
          <w:lang w:val="ru-RU"/>
        </w:rPr>
      </w:pPr>
      <w:r>
        <w:rPr>
          <w:noProof/>
        </w:rPr>
        <w:drawing>
          <wp:inline distT="0" distB="0" distL="0" distR="0" wp14:anchorId="366B9C48" wp14:editId="6418BB2C">
            <wp:extent cx="5749759" cy="16859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593" cy="169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>Скриншот папки с изображениями:</w:t>
      </w:r>
      <w:r w:rsidR="00777E32"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000000">
      <w:r>
        <w:lastRenderedPageBreak/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60BE3A2F" w:rsidR="00743757" w:rsidRPr="00491F00" w:rsidRDefault="00DE6754">
      <w:pPr>
        <w:pStyle w:val="FirstParagraph"/>
        <w:rPr>
          <w:lang w:val="ru-RU"/>
        </w:rPr>
      </w:pPr>
      <w:r>
        <w:rPr>
          <w:lang w:val="ru-RU"/>
        </w:rPr>
        <w:t>Четвёртый</w:t>
      </w:r>
      <w:r w:rsidR="00777E32" w:rsidRPr="00491F00">
        <w:rPr>
          <w:lang w:val="ru-RU"/>
        </w:rPr>
        <w:t xml:space="preserve"> этап проекта успешно завершён. Мы </w:t>
      </w:r>
      <w:r>
        <w:rPr>
          <w:lang w:val="ru-RU"/>
        </w:rPr>
        <w:t xml:space="preserve">добавили ссылки на социальные сети, </w:t>
      </w:r>
      <w:r w:rsidR="00777E32" w:rsidRPr="00491F00">
        <w:rPr>
          <w:lang w:val="ru-RU"/>
        </w:rPr>
        <w:t>подготовили стили, добавили интерактивные элементы</w:t>
      </w:r>
      <w:r w:rsidR="00DC13AA">
        <w:rPr>
          <w:lang w:val="ru-RU"/>
        </w:rPr>
        <w:t xml:space="preserve">. </w:t>
      </w:r>
      <w:r w:rsidR="00777E32" w:rsidRPr="00491F00">
        <w:rPr>
          <w:lang w:val="ru-RU"/>
        </w:rPr>
        <w:t>В следующих этапах 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000000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4F22F2" w14:textId="77777777" w:rsidR="00E31548" w:rsidRDefault="00E31548">
      <w:pPr>
        <w:spacing w:after="0"/>
      </w:pPr>
      <w:r>
        <w:separator/>
      </w:r>
    </w:p>
  </w:endnote>
  <w:endnote w:type="continuationSeparator" w:id="0">
    <w:p w14:paraId="415C7879" w14:textId="77777777" w:rsidR="00E31548" w:rsidRDefault="00E315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46233" w14:textId="77777777" w:rsidR="00E31548" w:rsidRDefault="00E31548">
      <w:r>
        <w:separator/>
      </w:r>
    </w:p>
  </w:footnote>
  <w:footnote w:type="continuationSeparator" w:id="0">
    <w:p w14:paraId="6FFFE005" w14:textId="77777777" w:rsidR="00E31548" w:rsidRDefault="00E31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6841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491F00"/>
    <w:rsid w:val="005565AE"/>
    <w:rsid w:val="00593E7A"/>
    <w:rsid w:val="00743757"/>
    <w:rsid w:val="0076484E"/>
    <w:rsid w:val="00777E32"/>
    <w:rsid w:val="007E4B52"/>
    <w:rsid w:val="00AA3395"/>
    <w:rsid w:val="00DC13AA"/>
    <w:rsid w:val="00DE6754"/>
    <w:rsid w:val="00E3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267</Words>
  <Characters>1523</Characters>
  <Application>Microsoft Office Word</Application>
  <DocSecurity>0</DocSecurity>
  <Lines>12</Lines>
  <Paragraphs>3</Paragraphs>
  <ScaleCrop>false</ScaleCrop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6</cp:revision>
  <dcterms:created xsi:type="dcterms:W3CDTF">2025-03-08T19:51:00Z</dcterms:created>
  <dcterms:modified xsi:type="dcterms:W3CDTF">2025-05-02T15:57:00Z</dcterms:modified>
</cp:coreProperties>
</file>